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4F149F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5011B7CD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ED84C35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  <w:r w:rsidR="00EF10F5" w:rsidRPr="00EF10F5">
        <w:rPr>
          <w:noProof/>
        </w:rPr>
        <w:t xml:space="preserve"> </w:t>
      </w:r>
    </w:p>
    <w:p w14:paraId="6B64DE5B" w14:textId="446FAB35" w:rsidR="00F41AA4" w:rsidRDefault="00EF10F5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0B07DF28" wp14:editId="4808BF46">
            <wp:extent cx="6619875" cy="2600325"/>
            <wp:effectExtent l="0" t="0" r="952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a9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518F0DD3" w:rsidR="00485DF0" w:rsidRDefault="00485DF0" w:rsidP="00485DF0">
      <w:r>
        <w:t>Provide a picture of the cloned repo</w:t>
      </w:r>
      <w:r w:rsidR="006275D7">
        <w:t xml:space="preserve"> here:</w:t>
      </w:r>
      <w:r w:rsidR="00FF49BA" w:rsidRPr="00FF49BA">
        <w:rPr>
          <w:noProof/>
        </w:rPr>
        <w:t xml:space="preserve"> </w:t>
      </w:r>
      <w:r w:rsidR="00FF49BA">
        <w:rPr>
          <w:noProof/>
        </w:rPr>
        <w:drawing>
          <wp:inline distT="0" distB="0" distL="0" distR="0" wp14:anchorId="1A50B779" wp14:editId="259B4ABD">
            <wp:extent cx="6619875" cy="3143250"/>
            <wp:effectExtent l="0" t="0" r="9525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9751" w14:textId="4A9EECE9" w:rsidR="006275D7" w:rsidRDefault="006275D7" w:rsidP="00485DF0"/>
    <w:p w14:paraId="68E8431E" w14:textId="77777777" w:rsidR="00EF10F5" w:rsidRPr="00485DF0" w:rsidRDefault="00EF10F5" w:rsidP="00485DF0"/>
    <w:p w14:paraId="6AB2D1E5" w14:textId="6FE1BEE6" w:rsidR="006275D7" w:rsidRDefault="006275D7">
      <w:pPr>
        <w:pStyle w:val="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7AAE4656" w:rsidR="006275D7" w:rsidRPr="006275D7" w:rsidRDefault="006275D7" w:rsidP="006275D7">
      <w:r>
        <w:t>Add a picture of the folder here:</w:t>
      </w:r>
      <w:r w:rsidR="00EF10F5" w:rsidRPr="00EF10F5">
        <w:rPr>
          <w:noProof/>
        </w:rPr>
        <w:t xml:space="preserve"> </w:t>
      </w:r>
      <w:r w:rsidR="00FF49BA">
        <w:rPr>
          <w:noProof/>
        </w:rPr>
        <w:drawing>
          <wp:inline distT="0" distB="0" distL="0" distR="0" wp14:anchorId="194D12F4" wp14:editId="531228A6">
            <wp:extent cx="6619875" cy="5915025"/>
            <wp:effectExtent l="0" t="0" r="9525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75D7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10C0D" w14:textId="77777777" w:rsidR="005F1151" w:rsidRDefault="005F1151" w:rsidP="008068A2">
      <w:pPr>
        <w:spacing w:after="0" w:line="240" w:lineRule="auto"/>
      </w:pPr>
      <w:r>
        <w:separator/>
      </w:r>
    </w:p>
  </w:endnote>
  <w:endnote w:type="continuationSeparator" w:id="0">
    <w:p w14:paraId="174DBB1F" w14:textId="77777777" w:rsidR="005F1151" w:rsidRDefault="005F11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4A839" w14:textId="77777777" w:rsidR="005F1151" w:rsidRDefault="005F1151" w:rsidP="008068A2">
      <w:pPr>
        <w:spacing w:after="0" w:line="240" w:lineRule="auto"/>
      </w:pPr>
      <w:r>
        <w:separator/>
      </w:r>
    </w:p>
  </w:footnote>
  <w:footnote w:type="continuationSeparator" w:id="0">
    <w:p w14:paraId="212664AC" w14:textId="77777777" w:rsidR="005F1151" w:rsidRDefault="005F11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151"/>
    <w:rsid w:val="005F17C8"/>
    <w:rsid w:val="00600083"/>
    <w:rsid w:val="00604363"/>
    <w:rsid w:val="00605B1F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384F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A1953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27453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EF10F5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  <w:rsid w:val="00FF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3/software-technologies-january-2024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.T. Desktop</cp:lastModifiedBy>
  <cp:revision>10</cp:revision>
  <cp:lastPrinted>2023-05-22T13:56:00Z</cp:lastPrinted>
  <dcterms:created xsi:type="dcterms:W3CDTF">2023-05-22T14:11:00Z</dcterms:created>
  <dcterms:modified xsi:type="dcterms:W3CDTF">2024-02-15T20:2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